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Name of the Writer]</w:t>
      </w:r>
    </w:p>
    <w:p w14:paraId="0D909BB9" w14:textId="77777777" w:rsidR="00923802"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Name of Instructor]</w:t>
      </w:r>
    </w:p>
    <w:p w14:paraId="7FB2C053" w14:textId="4BD13261" w:rsidR="00923802"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w:t>
      </w:r>
      <w:r w:rsidR="00B20328" w:rsidRPr="00FC0679">
        <w:rPr>
          <w:rFonts w:cs="Times New Roman"/>
          <w:color w:val="000000" w:themeColor="text1"/>
          <w:szCs w:val="24"/>
        </w:rPr>
        <w:t>English</w:t>
      </w:r>
      <w:r w:rsidRPr="00FC0679">
        <w:rPr>
          <w:rFonts w:cs="Times New Roman"/>
          <w:color w:val="000000" w:themeColor="text1"/>
          <w:szCs w:val="24"/>
        </w:rPr>
        <w:t>]</w:t>
      </w:r>
    </w:p>
    <w:p w14:paraId="0789323B" w14:textId="77777777" w:rsidR="00923802"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Date]</w:t>
      </w:r>
    </w:p>
    <w:p w14:paraId="3558C180" w14:textId="77777777" w:rsidR="00923802" w:rsidRPr="00FC0679" w:rsidRDefault="00923802" w:rsidP="00FC0679">
      <w:pPr>
        <w:spacing w:after="0" w:line="480" w:lineRule="auto"/>
        <w:rPr>
          <w:rFonts w:cs="Times New Roman"/>
          <w:color w:val="000000" w:themeColor="text1"/>
          <w:szCs w:val="24"/>
        </w:rPr>
      </w:pPr>
    </w:p>
    <w:p w14:paraId="5E5F3D4F" w14:textId="2E2B5ACA" w:rsidR="0085695B" w:rsidRPr="00FC0679" w:rsidRDefault="003E548D" w:rsidP="00FC0679">
      <w:pPr>
        <w:spacing w:after="0" w:line="480" w:lineRule="auto"/>
        <w:jc w:val="center"/>
        <w:rPr>
          <w:rFonts w:cs="Times New Roman"/>
          <w:color w:val="000000" w:themeColor="text1"/>
          <w:szCs w:val="24"/>
        </w:rPr>
      </w:pPr>
      <w:r w:rsidRPr="00FC0679">
        <w:rPr>
          <w:rFonts w:cs="Times New Roman"/>
          <w:color w:val="000000" w:themeColor="text1"/>
          <w:szCs w:val="24"/>
        </w:rPr>
        <w:t>The Storm</w:t>
      </w:r>
    </w:p>
    <w:p w14:paraId="461A8CF3" w14:textId="3E7069F6" w:rsidR="00EB0B8E" w:rsidRPr="00FC0679" w:rsidRDefault="003E548D" w:rsidP="00FC0679">
      <w:pPr>
        <w:spacing w:after="0" w:line="480" w:lineRule="auto"/>
        <w:rPr>
          <w:rFonts w:cs="Times New Roman"/>
          <w:b/>
          <w:color w:val="000000" w:themeColor="text1"/>
          <w:szCs w:val="24"/>
          <w:u w:val="single"/>
        </w:rPr>
      </w:pPr>
      <w:r w:rsidRPr="00FC0679">
        <w:rPr>
          <w:rFonts w:cs="Times New Roman"/>
          <w:b/>
          <w:color w:val="000000" w:themeColor="text1"/>
          <w:szCs w:val="24"/>
          <w:u w:val="single"/>
        </w:rPr>
        <w:t>Summary</w:t>
      </w:r>
    </w:p>
    <w:p w14:paraId="799DEA37" w14:textId="411D3705" w:rsidR="00EB0B8E"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ab/>
      </w:r>
      <w:r w:rsidR="002C7851" w:rsidRPr="00FC0679">
        <w:rPr>
          <w:rFonts w:cs="Times New Roman"/>
          <w:color w:val="000000" w:themeColor="text1"/>
          <w:szCs w:val="24"/>
        </w:rPr>
        <w:t>Chopin has successfully combined two different aspects of life and has tried to involve the symbolism along with the relationship of the storm to sexual desired and physical needs.</w:t>
      </w:r>
      <w:r w:rsidR="00C8766B" w:rsidRPr="00FC0679">
        <w:rPr>
          <w:rFonts w:cs="Times New Roman"/>
          <w:color w:val="000000" w:themeColor="text1"/>
          <w:szCs w:val="24"/>
        </w:rPr>
        <w:t xml:space="preserve"> At the time when </w:t>
      </w:r>
      <w:proofErr w:type="spellStart"/>
      <w:r w:rsidR="00C8766B" w:rsidRPr="00FC0679">
        <w:rPr>
          <w:rFonts w:cs="Times New Roman"/>
          <w:color w:val="000000" w:themeColor="text1"/>
          <w:szCs w:val="24"/>
        </w:rPr>
        <w:t>Bobinot</w:t>
      </w:r>
      <w:proofErr w:type="spellEnd"/>
      <w:r w:rsidR="00C8766B" w:rsidRPr="00FC0679">
        <w:rPr>
          <w:rFonts w:cs="Times New Roman"/>
          <w:color w:val="000000" w:themeColor="text1"/>
          <w:szCs w:val="24"/>
        </w:rPr>
        <w:t xml:space="preserve"> and </w:t>
      </w:r>
      <w:proofErr w:type="spellStart"/>
      <w:r w:rsidR="00C8766B" w:rsidRPr="00FC0679">
        <w:rPr>
          <w:rFonts w:cs="Times New Roman"/>
          <w:color w:val="000000" w:themeColor="text1"/>
          <w:szCs w:val="24"/>
        </w:rPr>
        <w:t>Bibi</w:t>
      </w:r>
      <w:proofErr w:type="spellEnd"/>
      <w:r w:rsidR="00C8766B" w:rsidRPr="00FC0679">
        <w:rPr>
          <w:rFonts w:cs="Times New Roman"/>
          <w:color w:val="000000" w:themeColor="text1"/>
          <w:szCs w:val="24"/>
        </w:rPr>
        <w:t xml:space="preserve"> are seen shopping at the </w:t>
      </w:r>
      <w:proofErr w:type="spellStart"/>
      <w:r w:rsidR="00C8766B" w:rsidRPr="00FC0679">
        <w:rPr>
          <w:rFonts w:cs="Times New Roman"/>
          <w:color w:val="000000" w:themeColor="text1"/>
          <w:szCs w:val="24"/>
        </w:rPr>
        <w:t>Friedheimer's</w:t>
      </w:r>
      <w:proofErr w:type="spellEnd"/>
      <w:r w:rsidR="00C8766B" w:rsidRPr="00FC0679">
        <w:rPr>
          <w:rFonts w:cs="Times New Roman"/>
          <w:color w:val="000000" w:themeColor="text1"/>
          <w:szCs w:val="24"/>
        </w:rPr>
        <w:t xml:space="preserve"> store, </w:t>
      </w:r>
      <w:r w:rsidR="00F42E83" w:rsidRPr="00FC0679">
        <w:rPr>
          <w:rFonts w:cs="Times New Roman"/>
          <w:color w:val="000000" w:themeColor="text1"/>
          <w:szCs w:val="24"/>
        </w:rPr>
        <w:t>the air is seen becoming still.</w:t>
      </w:r>
      <w:r w:rsidR="00440058" w:rsidRPr="00FC0679">
        <w:rPr>
          <w:rFonts w:cs="Times New Roman"/>
          <w:color w:val="000000" w:themeColor="text1"/>
          <w:szCs w:val="24"/>
        </w:rPr>
        <w:t xml:space="preserve"> Thunder tends to rumble in the distance, and dark clouds tend to roll in from the west.</w:t>
      </w:r>
      <w:r w:rsidR="00557A81" w:rsidRPr="00FC0679">
        <w:rPr>
          <w:rFonts w:cs="Times New Roman"/>
          <w:color w:val="000000" w:themeColor="text1"/>
          <w:szCs w:val="24"/>
        </w:rPr>
        <w:t xml:space="preserve"> Both the father along with his son </w:t>
      </w:r>
      <w:proofErr w:type="gramStart"/>
      <w:r w:rsidR="00557A81" w:rsidRPr="00FC0679">
        <w:rPr>
          <w:rFonts w:cs="Times New Roman"/>
          <w:color w:val="000000" w:themeColor="text1"/>
          <w:szCs w:val="24"/>
        </w:rPr>
        <w:t>decide</w:t>
      </w:r>
      <w:proofErr w:type="gramEnd"/>
      <w:r w:rsidR="00557A81" w:rsidRPr="00FC0679">
        <w:rPr>
          <w:rFonts w:cs="Times New Roman"/>
          <w:color w:val="000000" w:themeColor="text1"/>
          <w:szCs w:val="24"/>
        </w:rPr>
        <w:t xml:space="preserve"> to wait inside till the time the storm passes.</w:t>
      </w:r>
      <w:r w:rsidR="00792FD6" w:rsidRPr="00FC0679">
        <w:rPr>
          <w:rFonts w:cs="Times New Roman"/>
          <w:color w:val="000000" w:themeColor="text1"/>
          <w:szCs w:val="24"/>
        </w:rPr>
        <w:t xml:space="preserve"> At that particular time, they do not try to reach home.</w:t>
      </w:r>
      <w:r w:rsidR="00D67602" w:rsidRPr="00FC0679">
        <w:rPr>
          <w:rFonts w:cs="Times New Roman"/>
          <w:color w:val="000000" w:themeColor="text1"/>
          <w:szCs w:val="24"/>
        </w:rPr>
        <w:t xml:space="preserve"> </w:t>
      </w:r>
      <w:r w:rsidR="00404FE7" w:rsidRPr="00FC0679">
        <w:rPr>
          <w:rFonts w:cs="Times New Roman"/>
          <w:color w:val="000000" w:themeColor="text1"/>
          <w:szCs w:val="24"/>
        </w:rPr>
        <w:t xml:space="preserve">The story develops a keen interest of the reader when it is suggested by </w:t>
      </w:r>
      <w:proofErr w:type="spellStart"/>
      <w:r w:rsidR="00404FE7" w:rsidRPr="00FC0679">
        <w:rPr>
          <w:rFonts w:cs="Times New Roman"/>
          <w:color w:val="000000" w:themeColor="text1"/>
          <w:szCs w:val="24"/>
        </w:rPr>
        <w:t>Bibi</w:t>
      </w:r>
      <w:proofErr w:type="spellEnd"/>
      <w:r w:rsidR="00404FE7" w:rsidRPr="00FC0679">
        <w:rPr>
          <w:rFonts w:cs="Times New Roman"/>
          <w:color w:val="000000" w:themeColor="text1"/>
          <w:szCs w:val="24"/>
        </w:rPr>
        <w:t xml:space="preserve"> that there is a high probability of </w:t>
      </w:r>
      <w:proofErr w:type="spellStart"/>
      <w:r w:rsidR="00404FE7" w:rsidRPr="00FC0679">
        <w:rPr>
          <w:rFonts w:cs="Times New Roman"/>
          <w:color w:val="000000" w:themeColor="text1"/>
          <w:szCs w:val="24"/>
        </w:rPr>
        <w:t>Calixta</w:t>
      </w:r>
      <w:proofErr w:type="spellEnd"/>
      <w:r w:rsidR="00404FE7" w:rsidRPr="00FC0679">
        <w:rPr>
          <w:rFonts w:cs="Times New Roman"/>
          <w:color w:val="000000" w:themeColor="text1"/>
          <w:szCs w:val="24"/>
        </w:rPr>
        <w:t xml:space="preserve"> to get frightened.</w:t>
      </w:r>
      <w:r w:rsidR="006C2B28" w:rsidRPr="00FC0679">
        <w:rPr>
          <w:rFonts w:cs="Times New Roman"/>
          <w:color w:val="000000" w:themeColor="text1"/>
          <w:szCs w:val="24"/>
        </w:rPr>
        <w:t xml:space="preserve"> The reason for that is quite simple as Alex at that particular point of time was along. However, it was reassured by </w:t>
      </w:r>
      <w:proofErr w:type="spellStart"/>
      <w:r w:rsidR="006C2B28" w:rsidRPr="00FC0679">
        <w:rPr>
          <w:rFonts w:cs="Times New Roman"/>
          <w:color w:val="000000" w:themeColor="text1"/>
          <w:szCs w:val="24"/>
        </w:rPr>
        <w:t>Bobinot</w:t>
      </w:r>
      <w:proofErr w:type="spellEnd"/>
      <w:r w:rsidR="006C2B28" w:rsidRPr="00FC0679">
        <w:rPr>
          <w:rFonts w:cs="Times New Roman"/>
          <w:color w:val="000000" w:themeColor="text1"/>
          <w:szCs w:val="24"/>
        </w:rPr>
        <w:t xml:space="preserve"> that, </w:t>
      </w:r>
      <w:proofErr w:type="gramStart"/>
      <w:r w:rsidR="006C2B28" w:rsidRPr="00FC0679">
        <w:rPr>
          <w:rFonts w:cs="Times New Roman"/>
          <w:color w:val="000000" w:themeColor="text1"/>
          <w:szCs w:val="24"/>
        </w:rPr>
        <w:t>She</w:t>
      </w:r>
      <w:proofErr w:type="gramEnd"/>
      <w:r w:rsidR="006C2B28" w:rsidRPr="00FC0679">
        <w:rPr>
          <w:rFonts w:cs="Times New Roman"/>
          <w:color w:val="000000" w:themeColor="text1"/>
          <w:szCs w:val="24"/>
        </w:rPr>
        <w:t xml:space="preserve"> might be alright</w:t>
      </w:r>
      <w:r w:rsidR="00FC0679" w:rsidRPr="00FC0679">
        <w:rPr>
          <w:rFonts w:cs="Times New Roman"/>
          <w:color w:val="000000" w:themeColor="text1"/>
          <w:szCs w:val="24"/>
        </w:rPr>
        <w:t xml:space="preserve"> </w:t>
      </w:r>
      <w:r w:rsidR="00FC0679" w:rsidRPr="00FC0679">
        <w:rPr>
          <w:rFonts w:cs="Times New Roman"/>
          <w:color w:val="000000" w:themeColor="text1"/>
          <w:szCs w:val="24"/>
        </w:rPr>
        <w:t>(</w:t>
      </w:r>
      <w:r w:rsidR="00FC0679" w:rsidRPr="00FC0679">
        <w:rPr>
          <w:rFonts w:cs="Times New Roman"/>
          <w:color w:val="000000" w:themeColor="text1"/>
          <w:szCs w:val="24"/>
          <w:shd w:val="clear" w:color="auto" w:fill="FFFFFF"/>
        </w:rPr>
        <w:t>Stein, 2003)</w:t>
      </w:r>
      <w:r w:rsidR="006C2B28" w:rsidRPr="00FC0679">
        <w:rPr>
          <w:rFonts w:cs="Times New Roman"/>
          <w:color w:val="000000" w:themeColor="text1"/>
          <w:szCs w:val="24"/>
        </w:rPr>
        <w:t xml:space="preserve">. </w:t>
      </w:r>
    </w:p>
    <w:p w14:paraId="4D8C5116" w14:textId="1503BBCB" w:rsidR="0063543C"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ab/>
      </w:r>
      <w:r w:rsidR="00D8349B" w:rsidRPr="00FC0679">
        <w:rPr>
          <w:rFonts w:cs="Times New Roman"/>
          <w:color w:val="000000" w:themeColor="text1"/>
          <w:szCs w:val="24"/>
        </w:rPr>
        <w:t>The storm that tends to approach her fails to make her frightened.</w:t>
      </w:r>
      <w:r w:rsidR="003F79EB" w:rsidRPr="00FC0679">
        <w:rPr>
          <w:rFonts w:cs="Times New Roman"/>
          <w:color w:val="000000" w:themeColor="text1"/>
          <w:szCs w:val="24"/>
        </w:rPr>
        <w:t xml:space="preserve"> She merely closes the windows and doors before gathering the doors.</w:t>
      </w:r>
      <w:r w:rsidR="0056526B" w:rsidRPr="00FC0679">
        <w:rPr>
          <w:rFonts w:cs="Times New Roman"/>
          <w:color w:val="000000" w:themeColor="text1"/>
          <w:szCs w:val="24"/>
        </w:rPr>
        <w:t xml:space="preserve"> Alex sees Alcee riding the gate when she steps onto the porch. </w:t>
      </w:r>
      <w:r w:rsidR="003A658B" w:rsidRPr="00FC0679">
        <w:rPr>
          <w:rFonts w:cs="Times New Roman"/>
          <w:color w:val="000000" w:themeColor="text1"/>
          <w:szCs w:val="24"/>
        </w:rPr>
        <w:t xml:space="preserve">Alcee </w:t>
      </w:r>
      <w:proofErr w:type="spellStart"/>
      <w:r w:rsidR="003A658B" w:rsidRPr="00FC0679">
        <w:rPr>
          <w:rFonts w:cs="Times New Roman"/>
          <w:color w:val="000000" w:themeColor="text1"/>
          <w:szCs w:val="24"/>
        </w:rPr>
        <w:t>Laballiere</w:t>
      </w:r>
      <w:proofErr w:type="spellEnd"/>
      <w:r w:rsidR="00235D9F" w:rsidRPr="00FC0679">
        <w:rPr>
          <w:rFonts w:cs="Times New Roman"/>
          <w:color w:val="000000" w:themeColor="text1"/>
          <w:szCs w:val="24"/>
        </w:rPr>
        <w:t xml:space="preserve"> was in a rush to find shelter due to heavy rain.</w:t>
      </w:r>
      <w:r w:rsidR="001724D0" w:rsidRPr="00FC0679">
        <w:rPr>
          <w:rFonts w:cs="Times New Roman"/>
          <w:color w:val="000000" w:themeColor="text1"/>
          <w:szCs w:val="24"/>
        </w:rPr>
        <w:t xml:space="preserve"> As the readers are already familiar that six years before, Alcee and </w:t>
      </w:r>
      <w:proofErr w:type="spellStart"/>
      <w:r w:rsidR="001724D0" w:rsidRPr="00FC0679">
        <w:rPr>
          <w:rFonts w:cs="Times New Roman"/>
          <w:color w:val="000000" w:themeColor="text1"/>
          <w:szCs w:val="24"/>
        </w:rPr>
        <w:t>Calixta</w:t>
      </w:r>
      <w:proofErr w:type="spellEnd"/>
      <w:r w:rsidR="001724D0" w:rsidRPr="00FC0679">
        <w:rPr>
          <w:rFonts w:cs="Times New Roman"/>
          <w:color w:val="000000" w:themeColor="text1"/>
          <w:szCs w:val="24"/>
        </w:rPr>
        <w:t xml:space="preserve"> were gone to assumption together, and after a year, both of them were about to have another romantic rendezvous.</w:t>
      </w:r>
      <w:r w:rsidR="00606F5C" w:rsidRPr="00FC0679">
        <w:rPr>
          <w:rFonts w:cs="Times New Roman"/>
          <w:color w:val="000000" w:themeColor="text1"/>
          <w:szCs w:val="24"/>
        </w:rPr>
        <w:t xml:space="preserve"> Clarisse proposed marriage in love with Alcee</w:t>
      </w:r>
      <w:r w:rsidR="00A64806" w:rsidRPr="00FC0679">
        <w:rPr>
          <w:rFonts w:cs="Times New Roman"/>
          <w:color w:val="000000" w:themeColor="text1"/>
          <w:szCs w:val="24"/>
        </w:rPr>
        <w:t xml:space="preserve"> to which he agreed.</w:t>
      </w:r>
      <w:r w:rsidR="00AE7EE1" w:rsidRPr="00FC0679">
        <w:rPr>
          <w:rFonts w:cs="Times New Roman"/>
          <w:color w:val="000000" w:themeColor="text1"/>
          <w:szCs w:val="24"/>
        </w:rPr>
        <w:t xml:space="preserve"> The matter of fact is that regardless of the passage of time, </w:t>
      </w:r>
      <w:r w:rsidR="00832564" w:rsidRPr="00FC0679">
        <w:rPr>
          <w:rFonts w:cs="Times New Roman"/>
          <w:color w:val="000000" w:themeColor="text1"/>
          <w:szCs w:val="24"/>
        </w:rPr>
        <w:t xml:space="preserve">Alcee and </w:t>
      </w:r>
      <w:proofErr w:type="spellStart"/>
      <w:r w:rsidR="00832564" w:rsidRPr="00FC0679">
        <w:rPr>
          <w:rFonts w:cs="Times New Roman"/>
          <w:color w:val="000000" w:themeColor="text1"/>
          <w:szCs w:val="24"/>
        </w:rPr>
        <w:t>Calixta's</w:t>
      </w:r>
      <w:proofErr w:type="spellEnd"/>
      <w:r w:rsidR="00832564" w:rsidRPr="00FC0679">
        <w:rPr>
          <w:rFonts w:cs="Times New Roman"/>
          <w:color w:val="000000" w:themeColor="text1"/>
          <w:szCs w:val="24"/>
        </w:rPr>
        <w:t xml:space="preserve"> passion </w:t>
      </w:r>
      <w:r w:rsidR="00981004" w:rsidRPr="00FC0679">
        <w:rPr>
          <w:rFonts w:cs="Times New Roman"/>
          <w:color w:val="000000" w:themeColor="text1"/>
          <w:szCs w:val="24"/>
        </w:rPr>
        <w:t>among each other never abated.</w:t>
      </w:r>
      <w:r w:rsidR="00085776" w:rsidRPr="00FC0679">
        <w:rPr>
          <w:rFonts w:cs="Times New Roman"/>
          <w:color w:val="000000" w:themeColor="text1"/>
          <w:szCs w:val="24"/>
        </w:rPr>
        <w:t xml:space="preserve"> </w:t>
      </w:r>
    </w:p>
    <w:p w14:paraId="4B48047B" w14:textId="6B0D8894" w:rsidR="00085776" w:rsidRPr="00FC0679" w:rsidRDefault="009F576A" w:rsidP="00FC0679">
      <w:pPr>
        <w:spacing w:after="0" w:line="480" w:lineRule="auto"/>
        <w:rPr>
          <w:rFonts w:cs="Times New Roman"/>
          <w:color w:val="000000" w:themeColor="text1"/>
          <w:szCs w:val="24"/>
        </w:rPr>
      </w:pPr>
      <w:r w:rsidRPr="00FC0679">
        <w:rPr>
          <w:rFonts w:cs="Times New Roman"/>
          <w:color w:val="000000" w:themeColor="text1"/>
          <w:szCs w:val="24"/>
        </w:rPr>
        <w:lastRenderedPageBreak/>
        <w:tab/>
      </w:r>
      <w:r w:rsidR="003E548D" w:rsidRPr="00FC0679">
        <w:rPr>
          <w:rFonts w:cs="Times New Roman"/>
          <w:color w:val="000000" w:themeColor="text1"/>
          <w:szCs w:val="24"/>
        </w:rPr>
        <w:t>At the time when both of them were standing at a window, lightning tends to strike a chinaberry tree.</w:t>
      </w:r>
      <w:r w:rsidR="00F470DD" w:rsidRPr="00FC0679">
        <w:rPr>
          <w:rFonts w:cs="Times New Roman"/>
          <w:color w:val="000000" w:themeColor="text1"/>
          <w:szCs w:val="24"/>
        </w:rPr>
        <w:t xml:space="preserve"> Due to this, </w:t>
      </w:r>
      <w:proofErr w:type="spellStart"/>
      <w:r w:rsidR="00F470DD" w:rsidRPr="00FC0679">
        <w:rPr>
          <w:rFonts w:cs="Times New Roman"/>
          <w:color w:val="000000" w:themeColor="text1"/>
          <w:szCs w:val="24"/>
        </w:rPr>
        <w:t>Calixta</w:t>
      </w:r>
      <w:proofErr w:type="spellEnd"/>
      <w:r w:rsidR="00F470DD" w:rsidRPr="00FC0679">
        <w:rPr>
          <w:rFonts w:cs="Times New Roman"/>
          <w:color w:val="000000" w:themeColor="text1"/>
          <w:szCs w:val="24"/>
        </w:rPr>
        <w:t xml:space="preserve"> was startling and staggered backward into the arms of Alcee.</w:t>
      </w:r>
      <w:r w:rsidR="002C226B" w:rsidRPr="00FC0679">
        <w:rPr>
          <w:rFonts w:cs="Times New Roman"/>
          <w:color w:val="000000" w:themeColor="text1"/>
          <w:szCs w:val="24"/>
        </w:rPr>
        <w:t xml:space="preserve"> It must be taken into consideration that </w:t>
      </w:r>
      <w:proofErr w:type="gramStart"/>
      <w:r w:rsidR="002C226B" w:rsidRPr="00FC0679">
        <w:rPr>
          <w:rFonts w:cs="Times New Roman"/>
          <w:color w:val="000000" w:themeColor="text1"/>
          <w:szCs w:val="24"/>
        </w:rPr>
        <w:t>this physical contract in between them lead</w:t>
      </w:r>
      <w:proofErr w:type="gramEnd"/>
      <w:r w:rsidR="002C226B" w:rsidRPr="00FC0679">
        <w:rPr>
          <w:rFonts w:cs="Times New Roman"/>
          <w:color w:val="000000" w:themeColor="text1"/>
          <w:szCs w:val="24"/>
        </w:rPr>
        <w:t xml:space="preserve"> them to a flashback.</w:t>
      </w:r>
      <w:r w:rsidR="00AE5B7F" w:rsidRPr="00FC0679">
        <w:rPr>
          <w:rFonts w:cs="Times New Roman"/>
          <w:color w:val="000000" w:themeColor="text1"/>
          <w:szCs w:val="24"/>
        </w:rPr>
        <w:t xml:space="preserve"> A new series of discussion started taking place when Alcee asked whether </w:t>
      </w:r>
      <w:proofErr w:type="spellStart"/>
      <w:r w:rsidR="00AE5B7F" w:rsidRPr="00FC0679">
        <w:rPr>
          <w:rFonts w:cs="Times New Roman"/>
          <w:color w:val="000000" w:themeColor="text1"/>
          <w:szCs w:val="24"/>
        </w:rPr>
        <w:t>Calixta</w:t>
      </w:r>
      <w:proofErr w:type="spellEnd"/>
      <w:r w:rsidR="00AE5B7F" w:rsidRPr="00FC0679">
        <w:rPr>
          <w:rFonts w:cs="Times New Roman"/>
          <w:color w:val="000000" w:themeColor="text1"/>
          <w:szCs w:val="24"/>
        </w:rPr>
        <w:t xml:space="preserve"> remembers everything.</w:t>
      </w:r>
      <w:r w:rsidR="00843378" w:rsidRPr="00FC0679">
        <w:rPr>
          <w:rFonts w:cs="Times New Roman"/>
          <w:color w:val="000000" w:themeColor="text1"/>
          <w:szCs w:val="24"/>
        </w:rPr>
        <w:t xml:space="preserve"> The reply of </w:t>
      </w:r>
      <w:proofErr w:type="spellStart"/>
      <w:r w:rsidR="00843378" w:rsidRPr="00FC0679">
        <w:rPr>
          <w:rFonts w:cs="Times New Roman"/>
          <w:color w:val="000000" w:themeColor="text1"/>
          <w:szCs w:val="24"/>
        </w:rPr>
        <w:t>Calixta</w:t>
      </w:r>
      <w:proofErr w:type="spellEnd"/>
      <w:r w:rsidR="00843378" w:rsidRPr="00FC0679">
        <w:rPr>
          <w:rFonts w:cs="Times New Roman"/>
          <w:color w:val="000000" w:themeColor="text1"/>
          <w:szCs w:val="24"/>
        </w:rPr>
        <w:t xml:space="preserve"> was in yes, and both of them started looking into each other’s eyes.</w:t>
      </w:r>
      <w:r w:rsidR="001670D6" w:rsidRPr="00FC0679">
        <w:rPr>
          <w:rFonts w:cs="Times New Roman"/>
          <w:color w:val="000000" w:themeColor="text1"/>
          <w:szCs w:val="24"/>
        </w:rPr>
        <w:t xml:space="preserve"> The outcomes of this resulted in a series of kisses, and they c</w:t>
      </w:r>
      <w:r w:rsidR="00CD3D5D" w:rsidRPr="00FC0679">
        <w:rPr>
          <w:rFonts w:cs="Times New Roman"/>
          <w:color w:val="000000" w:themeColor="text1"/>
          <w:szCs w:val="24"/>
        </w:rPr>
        <w:t xml:space="preserve">ontinued it to a very long time. After the storm was </w:t>
      </w:r>
      <w:proofErr w:type="gramStart"/>
      <w:r w:rsidR="00CD3D5D" w:rsidRPr="00FC0679">
        <w:rPr>
          <w:rFonts w:cs="Times New Roman"/>
          <w:color w:val="000000" w:themeColor="text1"/>
          <w:szCs w:val="24"/>
        </w:rPr>
        <w:t>moderated.,</w:t>
      </w:r>
      <w:proofErr w:type="gramEnd"/>
      <w:r w:rsidR="00CD3D5D" w:rsidRPr="00FC0679">
        <w:rPr>
          <w:rFonts w:cs="Times New Roman"/>
          <w:color w:val="000000" w:themeColor="text1"/>
          <w:szCs w:val="24"/>
        </w:rPr>
        <w:t xml:space="preserve"> they realized they must separate for some time.</w:t>
      </w:r>
    </w:p>
    <w:p w14:paraId="65766082" w14:textId="32D74E7F" w:rsidR="00C13C2E"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ab/>
      </w:r>
      <w:r w:rsidR="002C7851" w:rsidRPr="00FC0679">
        <w:rPr>
          <w:rFonts w:cs="Times New Roman"/>
          <w:color w:val="000000" w:themeColor="text1"/>
          <w:szCs w:val="24"/>
        </w:rPr>
        <w:t>Chopin has used storm symbolically, and the reason for that is quite simple as it provides a way to a passage that can encounter the relationship.</w:t>
      </w:r>
      <w:r w:rsidR="00603A33" w:rsidRPr="00FC0679">
        <w:rPr>
          <w:rFonts w:cs="Times New Roman"/>
          <w:color w:val="000000" w:themeColor="text1"/>
          <w:szCs w:val="24"/>
        </w:rPr>
        <w:t xml:space="preserve"> </w:t>
      </w:r>
      <w:proofErr w:type="spellStart"/>
      <w:r w:rsidR="00603A33" w:rsidRPr="00FC0679">
        <w:rPr>
          <w:rFonts w:cs="Times New Roman"/>
          <w:color w:val="000000" w:themeColor="text1"/>
          <w:szCs w:val="24"/>
        </w:rPr>
        <w:t>Bibi</w:t>
      </w:r>
      <w:proofErr w:type="spellEnd"/>
      <w:r w:rsidR="00603A33" w:rsidRPr="00FC0679">
        <w:rPr>
          <w:rFonts w:cs="Times New Roman"/>
          <w:color w:val="000000" w:themeColor="text1"/>
          <w:szCs w:val="24"/>
        </w:rPr>
        <w:t xml:space="preserve"> along with </w:t>
      </w:r>
      <w:proofErr w:type="spellStart"/>
      <w:r w:rsidR="00603A33" w:rsidRPr="00FC0679">
        <w:rPr>
          <w:rFonts w:cs="Times New Roman"/>
          <w:color w:val="000000" w:themeColor="text1"/>
          <w:szCs w:val="24"/>
        </w:rPr>
        <w:t>Babinot</w:t>
      </w:r>
      <w:proofErr w:type="spellEnd"/>
      <w:r w:rsidR="00603A33" w:rsidRPr="00FC0679">
        <w:rPr>
          <w:rFonts w:cs="Times New Roman"/>
          <w:color w:val="000000" w:themeColor="text1"/>
          <w:szCs w:val="24"/>
        </w:rPr>
        <w:t xml:space="preserve"> walked till home, and on their way to the home they saw a well.</w:t>
      </w:r>
      <w:r w:rsidR="00B84113" w:rsidRPr="00FC0679">
        <w:rPr>
          <w:rFonts w:cs="Times New Roman"/>
          <w:color w:val="000000" w:themeColor="text1"/>
          <w:szCs w:val="24"/>
        </w:rPr>
        <w:t xml:space="preserve"> Both of them stopp</w:t>
      </w:r>
      <w:r w:rsidR="00005F46" w:rsidRPr="00FC0679">
        <w:rPr>
          <w:rFonts w:cs="Times New Roman"/>
          <w:color w:val="000000" w:themeColor="text1"/>
          <w:szCs w:val="24"/>
        </w:rPr>
        <w:t>ed there and cleaned themselves before they entered the house</w:t>
      </w:r>
      <w:r w:rsidR="00FC0679" w:rsidRPr="00FC0679">
        <w:rPr>
          <w:rFonts w:cs="Times New Roman"/>
          <w:color w:val="000000" w:themeColor="text1"/>
          <w:szCs w:val="24"/>
        </w:rPr>
        <w:t xml:space="preserve"> </w:t>
      </w:r>
      <w:r w:rsidR="00FC0679" w:rsidRPr="00FC0679">
        <w:rPr>
          <w:rFonts w:cs="Times New Roman"/>
          <w:color w:val="000000" w:themeColor="text1"/>
          <w:szCs w:val="24"/>
        </w:rPr>
        <w:t>(</w:t>
      </w:r>
      <w:r w:rsidR="00FC0679" w:rsidRPr="00FC0679">
        <w:rPr>
          <w:rFonts w:cs="Times New Roman"/>
          <w:color w:val="000000" w:themeColor="text1"/>
          <w:szCs w:val="24"/>
          <w:shd w:val="clear" w:color="auto" w:fill="FFFFFF"/>
        </w:rPr>
        <w:t>Stein, 2003)</w:t>
      </w:r>
      <w:r w:rsidR="00005F46" w:rsidRPr="00FC0679">
        <w:rPr>
          <w:rFonts w:cs="Times New Roman"/>
          <w:color w:val="000000" w:themeColor="text1"/>
          <w:szCs w:val="24"/>
        </w:rPr>
        <w:t>.</w:t>
      </w:r>
      <w:r w:rsidR="009317D4" w:rsidRPr="00FC0679">
        <w:rPr>
          <w:rFonts w:cs="Times New Roman"/>
          <w:color w:val="000000" w:themeColor="text1"/>
          <w:szCs w:val="24"/>
        </w:rPr>
        <w:t xml:space="preserve"> </w:t>
      </w:r>
      <w:proofErr w:type="spellStart"/>
      <w:r w:rsidR="009317D4" w:rsidRPr="00FC0679">
        <w:rPr>
          <w:rFonts w:cs="Times New Roman"/>
          <w:color w:val="000000" w:themeColor="text1"/>
          <w:szCs w:val="24"/>
        </w:rPr>
        <w:t>Calixta</w:t>
      </w:r>
      <w:proofErr w:type="spellEnd"/>
      <w:r w:rsidR="009317D4" w:rsidRPr="00FC0679">
        <w:rPr>
          <w:rFonts w:cs="Times New Roman"/>
          <w:color w:val="000000" w:themeColor="text1"/>
          <w:szCs w:val="24"/>
        </w:rPr>
        <w:t xml:space="preserve"> is a very attentive housekeeper, and they had fear in their mind that they will be receiving the reception after trudging the house in the mud.</w:t>
      </w:r>
      <w:r w:rsidR="00D63C71" w:rsidRPr="00FC0679">
        <w:rPr>
          <w:rFonts w:cs="Times New Roman"/>
          <w:color w:val="000000" w:themeColor="text1"/>
          <w:szCs w:val="24"/>
        </w:rPr>
        <w:t xml:space="preserve"> It was observed that </w:t>
      </w:r>
      <w:proofErr w:type="spellStart"/>
      <w:r w:rsidR="00D63C71" w:rsidRPr="00FC0679">
        <w:rPr>
          <w:rFonts w:cs="Times New Roman"/>
          <w:color w:val="000000" w:themeColor="text1"/>
          <w:szCs w:val="24"/>
        </w:rPr>
        <w:t>Babinot</w:t>
      </w:r>
      <w:proofErr w:type="spellEnd"/>
      <w:r w:rsidR="00D63C71" w:rsidRPr="00FC0679">
        <w:rPr>
          <w:rFonts w:cs="Times New Roman"/>
          <w:color w:val="000000" w:themeColor="text1"/>
          <w:szCs w:val="24"/>
        </w:rPr>
        <w:t xml:space="preserve"> was quite ready to ask for apologies and give explanations.</w:t>
      </w:r>
      <w:r w:rsidR="0075409B" w:rsidRPr="00FC0679">
        <w:rPr>
          <w:rFonts w:cs="Times New Roman"/>
          <w:color w:val="000000" w:themeColor="text1"/>
          <w:szCs w:val="24"/>
        </w:rPr>
        <w:t xml:space="preserve"> However, looking at the </w:t>
      </w:r>
      <w:proofErr w:type="spellStart"/>
      <w:r w:rsidR="0075409B" w:rsidRPr="00FC0679">
        <w:rPr>
          <w:rFonts w:cs="Times New Roman"/>
          <w:color w:val="000000" w:themeColor="text1"/>
          <w:szCs w:val="24"/>
        </w:rPr>
        <w:t>Calixta</w:t>
      </w:r>
      <w:proofErr w:type="spellEnd"/>
      <w:r w:rsidR="0075409B" w:rsidRPr="00FC0679">
        <w:rPr>
          <w:rFonts w:cs="Times New Roman"/>
          <w:color w:val="000000" w:themeColor="text1"/>
          <w:szCs w:val="24"/>
        </w:rPr>
        <w:t xml:space="preserve">, it was observed that </w:t>
      </w:r>
      <w:proofErr w:type="spellStart"/>
      <w:r w:rsidR="0075409B" w:rsidRPr="00FC0679">
        <w:rPr>
          <w:rFonts w:cs="Times New Roman"/>
          <w:color w:val="000000" w:themeColor="text1"/>
          <w:szCs w:val="24"/>
        </w:rPr>
        <w:t>shw</w:t>
      </w:r>
      <w:proofErr w:type="spellEnd"/>
      <w:r w:rsidR="0075409B" w:rsidRPr="00FC0679">
        <w:rPr>
          <w:rFonts w:cs="Times New Roman"/>
          <w:color w:val="000000" w:themeColor="text1"/>
          <w:szCs w:val="24"/>
        </w:rPr>
        <w:t xml:space="preserve"> was </w:t>
      </w:r>
      <w:proofErr w:type="spellStart"/>
      <w:r w:rsidR="0075409B" w:rsidRPr="00FC0679">
        <w:rPr>
          <w:rFonts w:cs="Times New Roman"/>
          <w:color w:val="000000" w:themeColor="text1"/>
          <w:szCs w:val="24"/>
        </w:rPr>
        <w:t>overenjoyed</w:t>
      </w:r>
      <w:proofErr w:type="spellEnd"/>
      <w:r w:rsidR="0075409B" w:rsidRPr="00FC0679">
        <w:rPr>
          <w:rFonts w:cs="Times New Roman"/>
          <w:color w:val="000000" w:themeColor="text1"/>
          <w:szCs w:val="24"/>
        </w:rPr>
        <w:t xml:space="preserve"> for seeing h</w:t>
      </w:r>
      <w:r w:rsidR="007068C1" w:rsidRPr="00FC0679">
        <w:rPr>
          <w:rFonts w:cs="Times New Roman"/>
          <w:color w:val="000000" w:themeColor="text1"/>
          <w:szCs w:val="24"/>
        </w:rPr>
        <w:t>er family.</w:t>
      </w:r>
      <w:r w:rsidR="009F656E" w:rsidRPr="00FC0679">
        <w:rPr>
          <w:rFonts w:cs="Times New Roman"/>
          <w:color w:val="000000" w:themeColor="text1"/>
          <w:szCs w:val="24"/>
        </w:rPr>
        <w:t xml:space="preserve"> Alcee has the same amount of happiness as </w:t>
      </w:r>
      <w:proofErr w:type="spellStart"/>
      <w:r w:rsidR="009F656E" w:rsidRPr="00FC0679">
        <w:rPr>
          <w:rFonts w:cs="Times New Roman"/>
          <w:color w:val="000000" w:themeColor="text1"/>
          <w:szCs w:val="24"/>
        </w:rPr>
        <w:t>Calixta</w:t>
      </w:r>
      <w:proofErr w:type="spellEnd"/>
      <w:r w:rsidR="009F656E" w:rsidRPr="00FC0679">
        <w:rPr>
          <w:rFonts w:cs="Times New Roman"/>
          <w:color w:val="000000" w:themeColor="text1"/>
          <w:szCs w:val="24"/>
        </w:rPr>
        <w:t>, and happiness co</w:t>
      </w:r>
      <w:r w:rsidRPr="00FC0679">
        <w:rPr>
          <w:rFonts w:cs="Times New Roman"/>
          <w:color w:val="000000" w:themeColor="text1"/>
          <w:szCs w:val="24"/>
        </w:rPr>
        <w:t>uld be seen on the face as well</w:t>
      </w:r>
      <w:r w:rsidR="00F25B50" w:rsidRPr="00FC0679">
        <w:rPr>
          <w:rFonts w:cs="Times New Roman"/>
          <w:color w:val="000000" w:themeColor="text1"/>
          <w:szCs w:val="24"/>
        </w:rPr>
        <w:t>. The wife of</w:t>
      </w:r>
      <w:r w:rsidR="00BE25A3" w:rsidRPr="00FC0679">
        <w:rPr>
          <w:rFonts w:cs="Times New Roman"/>
          <w:color w:val="000000" w:themeColor="text1"/>
          <w:szCs w:val="24"/>
        </w:rPr>
        <w:t xml:space="preserve"> </w:t>
      </w:r>
      <w:r w:rsidR="00F25B50" w:rsidRPr="00FC0679">
        <w:rPr>
          <w:rFonts w:cs="Times New Roman"/>
          <w:color w:val="000000" w:themeColor="text1"/>
          <w:szCs w:val="24"/>
        </w:rPr>
        <w:t>Alc</w:t>
      </w:r>
      <w:r w:rsidRPr="00FC0679">
        <w:rPr>
          <w:rFonts w:cs="Times New Roman"/>
          <w:color w:val="000000" w:themeColor="text1"/>
          <w:szCs w:val="24"/>
        </w:rPr>
        <w:t>ee was gone to Biloxi, Mississippi</w:t>
      </w:r>
      <w:r w:rsidRPr="00FC0679">
        <w:rPr>
          <w:rFonts w:cs="Times New Roman"/>
          <w:color w:val="000000" w:themeColor="text1"/>
          <w:szCs w:val="24"/>
        </w:rPr>
        <w:t xml:space="preserve"> as she was on her vacations.</w:t>
      </w:r>
      <w:r w:rsidR="00F25B50" w:rsidRPr="00FC0679">
        <w:rPr>
          <w:rFonts w:cs="Times New Roman"/>
          <w:color w:val="000000" w:themeColor="text1"/>
          <w:szCs w:val="24"/>
        </w:rPr>
        <w:t xml:space="preserve"> </w:t>
      </w:r>
      <w:r w:rsidR="003818DF" w:rsidRPr="00FC0679">
        <w:rPr>
          <w:rFonts w:cs="Times New Roman"/>
          <w:color w:val="000000" w:themeColor="text1"/>
          <w:szCs w:val="24"/>
        </w:rPr>
        <w:t>Alcee tends to write his wife a love letter that night which was full of tender solicitude.</w:t>
      </w:r>
      <w:r w:rsidR="00D43F29" w:rsidRPr="00FC0679">
        <w:rPr>
          <w:rFonts w:cs="Times New Roman"/>
          <w:color w:val="000000" w:themeColor="text1"/>
          <w:szCs w:val="24"/>
        </w:rPr>
        <w:t xml:space="preserve"> In his letter, he tried to tell her to stay as long as she wants.</w:t>
      </w:r>
      <w:r w:rsidR="00F53A80" w:rsidRPr="00FC0679">
        <w:rPr>
          <w:rFonts w:cs="Times New Roman"/>
          <w:color w:val="000000" w:themeColor="text1"/>
          <w:szCs w:val="24"/>
        </w:rPr>
        <w:t xml:space="preserve"> Alcee mentions that he is missing his wife a lot, but he tried to put the pleasure of his wife above his own.</w:t>
      </w:r>
    </w:p>
    <w:p w14:paraId="71394F3E" w14:textId="6D9E06F8" w:rsidR="0010000C"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ab/>
      </w:r>
      <w:r w:rsidR="0031725A" w:rsidRPr="00FC0679">
        <w:rPr>
          <w:rFonts w:cs="Times New Roman"/>
          <w:color w:val="000000" w:themeColor="text1"/>
          <w:szCs w:val="24"/>
        </w:rPr>
        <w:t xml:space="preserve">. Looking at the entire story, it is clear that according to Chopin, women were deserving of more freedom. </w:t>
      </w:r>
      <w:r w:rsidR="00F82337" w:rsidRPr="00FC0679">
        <w:rPr>
          <w:rFonts w:cs="Times New Roman"/>
          <w:color w:val="000000" w:themeColor="text1"/>
          <w:szCs w:val="24"/>
        </w:rPr>
        <w:t>On the other hand, Clarisse seems to be happy as well after receiving the letter from her husband, Alcee.</w:t>
      </w:r>
      <w:r w:rsidR="008F1E2C" w:rsidRPr="00FC0679">
        <w:rPr>
          <w:rFonts w:cs="Times New Roman"/>
          <w:color w:val="000000" w:themeColor="text1"/>
          <w:szCs w:val="24"/>
        </w:rPr>
        <w:t xml:space="preserve"> There is no doubt that Alcee has a lot of love for her husband.</w:t>
      </w:r>
      <w:r w:rsidR="008C2FAF" w:rsidRPr="00FC0679">
        <w:rPr>
          <w:rFonts w:cs="Times New Roman"/>
          <w:color w:val="000000" w:themeColor="text1"/>
          <w:szCs w:val="24"/>
        </w:rPr>
        <w:t xml:space="preserve"> However, it must be realized that her first priority is none other than her vacations.</w:t>
      </w:r>
      <w:r w:rsidR="00256F11" w:rsidRPr="00FC0679">
        <w:rPr>
          <w:rFonts w:cs="Times New Roman"/>
          <w:color w:val="000000" w:themeColor="text1"/>
          <w:szCs w:val="24"/>
        </w:rPr>
        <w:t xml:space="preserve"> She considers </w:t>
      </w:r>
      <w:r w:rsidR="00256F11" w:rsidRPr="00FC0679">
        <w:rPr>
          <w:rFonts w:cs="Times New Roman"/>
          <w:color w:val="000000" w:themeColor="text1"/>
          <w:szCs w:val="24"/>
        </w:rPr>
        <w:lastRenderedPageBreak/>
        <w:t>the vacations as freedom since her marriage.</w:t>
      </w:r>
      <w:r w:rsidR="00745B64" w:rsidRPr="00FC0679">
        <w:rPr>
          <w:rFonts w:cs="Times New Roman"/>
          <w:color w:val="000000" w:themeColor="text1"/>
          <w:szCs w:val="24"/>
        </w:rPr>
        <w:t xml:space="preserve"> Clarisse intends for accepting the offer of Alcee and stayed in Biloxi longer before she returns to her home. </w:t>
      </w:r>
    </w:p>
    <w:p w14:paraId="3A2F36BE" w14:textId="77777777" w:rsidR="00EB0B8E" w:rsidRPr="00FC0679" w:rsidRDefault="00EB0B8E" w:rsidP="00FC0679">
      <w:pPr>
        <w:spacing w:after="0" w:line="480" w:lineRule="auto"/>
        <w:rPr>
          <w:rFonts w:cs="Times New Roman"/>
          <w:color w:val="000000" w:themeColor="text1"/>
          <w:szCs w:val="24"/>
        </w:rPr>
      </w:pPr>
    </w:p>
    <w:p w14:paraId="5046C7B5" w14:textId="54CFE1E9" w:rsidR="00B20328" w:rsidRPr="00FC0679" w:rsidRDefault="003E548D" w:rsidP="00FC0679">
      <w:pPr>
        <w:spacing w:after="0" w:line="480" w:lineRule="auto"/>
        <w:rPr>
          <w:rFonts w:cs="Times New Roman"/>
          <w:b/>
          <w:color w:val="000000" w:themeColor="text1"/>
          <w:szCs w:val="24"/>
          <w:u w:val="single"/>
        </w:rPr>
      </w:pPr>
      <w:r w:rsidRPr="00FC0679">
        <w:rPr>
          <w:rFonts w:cs="Times New Roman"/>
          <w:b/>
          <w:color w:val="000000" w:themeColor="text1"/>
          <w:szCs w:val="24"/>
          <w:u w:val="single"/>
        </w:rPr>
        <w:t>Reaction</w:t>
      </w:r>
    </w:p>
    <w:p w14:paraId="64A16631" w14:textId="0C328A5A" w:rsidR="005742EA"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ab/>
      </w:r>
      <w:r w:rsidR="004A527B" w:rsidRPr="00FC0679">
        <w:rPr>
          <w:rFonts w:cs="Times New Roman"/>
          <w:color w:val="000000" w:themeColor="text1"/>
          <w:szCs w:val="24"/>
        </w:rPr>
        <w:t>I agree that w</w:t>
      </w:r>
      <w:r w:rsidR="00A812F5" w:rsidRPr="00FC0679">
        <w:rPr>
          <w:rFonts w:cs="Times New Roman"/>
          <w:color w:val="000000" w:themeColor="text1"/>
          <w:szCs w:val="24"/>
        </w:rPr>
        <w:t>hether the reader looks up at the very first chapter or at the very final, there is no doubt that there is an essence of ambiguity throughout "The Storm."</w:t>
      </w:r>
      <w:r w:rsidR="00516996" w:rsidRPr="00FC0679">
        <w:rPr>
          <w:rFonts w:cs="Times New Roman"/>
          <w:color w:val="000000" w:themeColor="text1"/>
          <w:szCs w:val="24"/>
        </w:rPr>
        <w:t xml:space="preserve"> Taking into consideration the plot, it seems to be</w:t>
      </w:r>
      <w:r w:rsidR="00362195" w:rsidRPr="00FC0679">
        <w:rPr>
          <w:rFonts w:cs="Times New Roman"/>
          <w:color w:val="000000" w:themeColor="text1"/>
          <w:szCs w:val="24"/>
        </w:rPr>
        <w:t xml:space="preserve"> </w:t>
      </w:r>
      <w:r w:rsidR="00597634" w:rsidRPr="00FC0679">
        <w:rPr>
          <w:rFonts w:cs="Times New Roman"/>
          <w:color w:val="000000" w:themeColor="text1"/>
          <w:szCs w:val="24"/>
        </w:rPr>
        <w:t xml:space="preserve">quite clear. </w:t>
      </w:r>
      <w:r w:rsidR="00E82DE8" w:rsidRPr="00FC0679">
        <w:rPr>
          <w:rFonts w:cs="Times New Roman"/>
          <w:color w:val="000000" w:themeColor="text1"/>
          <w:szCs w:val="24"/>
        </w:rPr>
        <w:t xml:space="preserve">Looking at the five pages of story, </w:t>
      </w:r>
      <w:proofErr w:type="spellStart"/>
      <w:r w:rsidR="00E82DE8" w:rsidRPr="00FC0679">
        <w:rPr>
          <w:rFonts w:cs="Times New Roman"/>
          <w:color w:val="000000" w:themeColor="text1"/>
          <w:szCs w:val="24"/>
        </w:rPr>
        <w:t>Choppin</w:t>
      </w:r>
      <w:proofErr w:type="spellEnd"/>
      <w:r w:rsidR="00E82DE8" w:rsidRPr="00FC0679">
        <w:rPr>
          <w:rFonts w:cs="Times New Roman"/>
          <w:color w:val="000000" w:themeColor="text1"/>
          <w:szCs w:val="24"/>
        </w:rPr>
        <w:t xml:space="preserve"> tends to offer the point of view of five characters, and among them all are different. </w:t>
      </w:r>
      <w:r w:rsidR="00654638" w:rsidRPr="00FC0679">
        <w:rPr>
          <w:rFonts w:cs="Times New Roman"/>
          <w:color w:val="000000" w:themeColor="text1"/>
          <w:szCs w:val="24"/>
        </w:rPr>
        <w:t>There is no doubt that "The Storm" is definitely a major piece of fiction.</w:t>
      </w:r>
      <w:r w:rsidR="003114BD" w:rsidRPr="00FC0679">
        <w:rPr>
          <w:rFonts w:cs="Times New Roman"/>
          <w:color w:val="000000" w:themeColor="text1"/>
          <w:szCs w:val="24"/>
        </w:rPr>
        <w:t xml:space="preserve"> </w:t>
      </w:r>
      <w:r w:rsidR="009972F0" w:rsidRPr="00FC0679">
        <w:rPr>
          <w:rFonts w:cs="Times New Roman"/>
          <w:color w:val="000000" w:themeColor="text1"/>
          <w:szCs w:val="24"/>
        </w:rPr>
        <w:t>However, talking about the issues, it lies are the large ones</w:t>
      </w:r>
      <w:r w:rsidR="00FC0679" w:rsidRPr="00FC0679">
        <w:rPr>
          <w:rFonts w:cs="Times New Roman"/>
          <w:color w:val="000000" w:themeColor="text1"/>
          <w:szCs w:val="24"/>
        </w:rPr>
        <w:t xml:space="preserve"> </w:t>
      </w:r>
      <w:r w:rsidR="00FC0679" w:rsidRPr="00FC0679">
        <w:rPr>
          <w:rFonts w:cs="Times New Roman"/>
          <w:color w:val="000000" w:themeColor="text1"/>
          <w:szCs w:val="24"/>
        </w:rPr>
        <w:t>(</w:t>
      </w:r>
      <w:r w:rsidR="00FC0679" w:rsidRPr="00FC0679">
        <w:rPr>
          <w:rFonts w:cs="Times New Roman"/>
          <w:color w:val="000000" w:themeColor="text1"/>
          <w:szCs w:val="24"/>
          <w:shd w:val="clear" w:color="auto" w:fill="FFFFFF"/>
        </w:rPr>
        <w:t>Stein, 2003)</w:t>
      </w:r>
      <w:r w:rsidR="009972F0" w:rsidRPr="00FC0679">
        <w:rPr>
          <w:rFonts w:cs="Times New Roman"/>
          <w:color w:val="000000" w:themeColor="text1"/>
          <w:szCs w:val="24"/>
        </w:rPr>
        <w:t>.</w:t>
      </w:r>
      <w:r w:rsidR="004F2BAF" w:rsidRPr="00FC0679">
        <w:rPr>
          <w:rFonts w:cs="Times New Roman"/>
          <w:color w:val="000000" w:themeColor="text1"/>
          <w:szCs w:val="24"/>
        </w:rPr>
        <w:t xml:space="preserve"> The belief of Chopin comprises of deep thoughts and ideas that a person with a real sense of humor can understand. </w:t>
      </w:r>
    </w:p>
    <w:p w14:paraId="2AF140F1" w14:textId="5E1B6708" w:rsidR="00AE3905" w:rsidRPr="00FC0679" w:rsidRDefault="009F576A" w:rsidP="00FC0679">
      <w:pPr>
        <w:spacing w:after="0" w:line="480" w:lineRule="auto"/>
        <w:rPr>
          <w:rFonts w:cs="Times New Roman"/>
          <w:color w:val="000000" w:themeColor="text1"/>
          <w:szCs w:val="24"/>
        </w:rPr>
      </w:pPr>
      <w:r w:rsidRPr="00FC0679">
        <w:rPr>
          <w:rFonts w:cs="Times New Roman"/>
          <w:color w:val="000000" w:themeColor="text1"/>
          <w:szCs w:val="24"/>
        </w:rPr>
        <w:tab/>
      </w:r>
      <w:r w:rsidR="003E548D" w:rsidRPr="00FC0679">
        <w:rPr>
          <w:rFonts w:cs="Times New Roman"/>
          <w:color w:val="000000" w:themeColor="text1"/>
          <w:szCs w:val="24"/>
        </w:rPr>
        <w:t xml:space="preserve">Chopin does not consider </w:t>
      </w:r>
      <w:proofErr w:type="gramStart"/>
      <w:r w:rsidR="003E548D" w:rsidRPr="00FC0679">
        <w:rPr>
          <w:rFonts w:cs="Times New Roman"/>
          <w:color w:val="000000" w:themeColor="text1"/>
          <w:szCs w:val="24"/>
        </w:rPr>
        <w:t>herself</w:t>
      </w:r>
      <w:proofErr w:type="gramEnd"/>
      <w:r w:rsidR="003E548D" w:rsidRPr="00FC0679">
        <w:rPr>
          <w:rFonts w:cs="Times New Roman"/>
          <w:color w:val="000000" w:themeColor="text1"/>
          <w:szCs w:val="24"/>
        </w:rPr>
        <w:t xml:space="preserve"> a feminist, and in a number </w:t>
      </w:r>
      <w:r w:rsidR="003E548D" w:rsidRPr="00FC0679">
        <w:rPr>
          <w:rFonts w:cs="Times New Roman"/>
          <w:color w:val="000000" w:themeColor="text1"/>
          <w:szCs w:val="24"/>
        </w:rPr>
        <w:t>of occasions, she has been seen depicting women in unequal roles</w:t>
      </w:r>
      <w:r w:rsidR="00FC0679" w:rsidRPr="00FC0679">
        <w:rPr>
          <w:rFonts w:cs="Times New Roman"/>
          <w:color w:val="000000" w:themeColor="text1"/>
          <w:szCs w:val="24"/>
        </w:rPr>
        <w:t xml:space="preserve"> (</w:t>
      </w:r>
      <w:r w:rsidR="00FC0679" w:rsidRPr="00FC0679">
        <w:rPr>
          <w:rFonts w:cs="Times New Roman"/>
          <w:color w:val="000000" w:themeColor="text1"/>
          <w:szCs w:val="24"/>
          <w:shd w:val="clear" w:color="auto" w:fill="FFFFFF"/>
        </w:rPr>
        <w:t>Stein</w:t>
      </w:r>
      <w:r w:rsidR="00FC0679" w:rsidRPr="00FC0679">
        <w:rPr>
          <w:rFonts w:cs="Times New Roman"/>
          <w:color w:val="000000" w:themeColor="text1"/>
          <w:szCs w:val="24"/>
          <w:shd w:val="clear" w:color="auto" w:fill="FFFFFF"/>
        </w:rPr>
        <w:t>, 2003)</w:t>
      </w:r>
      <w:r w:rsidR="003E548D" w:rsidRPr="00FC0679">
        <w:rPr>
          <w:rFonts w:cs="Times New Roman"/>
          <w:color w:val="000000" w:themeColor="text1"/>
          <w:szCs w:val="24"/>
        </w:rPr>
        <w:t>.</w:t>
      </w:r>
      <w:r w:rsidR="003A3A01" w:rsidRPr="00FC0679">
        <w:rPr>
          <w:rFonts w:cs="Times New Roman"/>
          <w:color w:val="000000" w:themeColor="text1"/>
          <w:szCs w:val="24"/>
        </w:rPr>
        <w:t xml:space="preserve"> There is no doubt that a storm is the representation and symbolization of a number of things.</w:t>
      </w:r>
      <w:r w:rsidR="003F6577" w:rsidRPr="00FC0679">
        <w:rPr>
          <w:rFonts w:cs="Times New Roman"/>
          <w:color w:val="000000" w:themeColor="text1"/>
          <w:szCs w:val="24"/>
        </w:rPr>
        <w:t xml:space="preserve"> The matter of fact is that the impact of the word has the tendency to be brought about in a number of different aspects and views that may be arranging </w:t>
      </w:r>
      <w:proofErr w:type="gramStart"/>
      <w:r w:rsidR="003F6577" w:rsidRPr="00FC0679">
        <w:rPr>
          <w:rFonts w:cs="Times New Roman"/>
          <w:color w:val="000000" w:themeColor="text1"/>
          <w:szCs w:val="24"/>
        </w:rPr>
        <w:t>themselves</w:t>
      </w:r>
      <w:proofErr w:type="gramEnd"/>
      <w:r w:rsidR="003F6577" w:rsidRPr="00FC0679">
        <w:rPr>
          <w:rFonts w:cs="Times New Roman"/>
          <w:color w:val="000000" w:themeColor="text1"/>
          <w:szCs w:val="24"/>
        </w:rPr>
        <w:t xml:space="preserve"> with a sole purpose to create and portray information in a detailed way.</w:t>
      </w:r>
      <w:r w:rsidR="006D7BC6" w:rsidRPr="00FC0679">
        <w:rPr>
          <w:rFonts w:cs="Times New Roman"/>
          <w:color w:val="000000" w:themeColor="text1"/>
          <w:szCs w:val="24"/>
        </w:rPr>
        <w:t xml:space="preserve"> Chopin has used storm symbolically, and the reason for that is quite simple as it provides a way to a passage that can encounter </w:t>
      </w:r>
      <w:r w:rsidR="00F4670E" w:rsidRPr="00FC0679">
        <w:rPr>
          <w:rFonts w:cs="Times New Roman"/>
          <w:color w:val="000000" w:themeColor="text1"/>
          <w:szCs w:val="24"/>
        </w:rPr>
        <w:t>the relationship.</w:t>
      </w:r>
    </w:p>
    <w:p w14:paraId="3A6DECE1" w14:textId="54684B4C" w:rsidR="00E14841" w:rsidRPr="00FC0679" w:rsidRDefault="009F576A" w:rsidP="00FC0679">
      <w:pPr>
        <w:spacing w:after="0" w:line="480" w:lineRule="auto"/>
        <w:rPr>
          <w:rFonts w:cs="Times New Roman"/>
          <w:color w:val="000000" w:themeColor="text1"/>
          <w:szCs w:val="24"/>
        </w:rPr>
      </w:pPr>
      <w:r w:rsidRPr="00FC0679">
        <w:rPr>
          <w:rFonts w:cs="Times New Roman"/>
          <w:color w:val="000000" w:themeColor="text1"/>
          <w:szCs w:val="24"/>
        </w:rPr>
        <w:tab/>
      </w:r>
      <w:r w:rsidR="003E548D" w:rsidRPr="00FC0679">
        <w:rPr>
          <w:rFonts w:cs="Times New Roman"/>
          <w:color w:val="000000" w:themeColor="text1"/>
          <w:szCs w:val="24"/>
        </w:rPr>
        <w:t>Kate Chopin undoubtedly opens a tentative explanation and interesting view of human sexuality.</w:t>
      </w:r>
      <w:r w:rsidR="00BA1B8E" w:rsidRPr="00FC0679">
        <w:rPr>
          <w:rFonts w:cs="Times New Roman"/>
          <w:color w:val="000000" w:themeColor="text1"/>
          <w:szCs w:val="24"/>
        </w:rPr>
        <w:t xml:space="preserve"> Moreover, she tends to provide a meaningful point of view of regulations that are seen placed on human sexuality.</w:t>
      </w:r>
      <w:r w:rsidR="007A32D1" w:rsidRPr="00FC0679">
        <w:rPr>
          <w:rFonts w:cs="Times New Roman"/>
          <w:color w:val="000000" w:themeColor="text1"/>
          <w:szCs w:val="24"/>
        </w:rPr>
        <w:t xml:space="preserve"> Looking at the entire story, it is clear that according to Chopin, women were deservin</w:t>
      </w:r>
      <w:r w:rsidR="00626F5A" w:rsidRPr="00FC0679">
        <w:rPr>
          <w:rFonts w:cs="Times New Roman"/>
          <w:color w:val="000000" w:themeColor="text1"/>
          <w:szCs w:val="24"/>
        </w:rPr>
        <w:t>g of more freedom.</w:t>
      </w:r>
      <w:r w:rsidR="0055353C" w:rsidRPr="00FC0679">
        <w:rPr>
          <w:rFonts w:cs="Times New Roman"/>
          <w:color w:val="000000" w:themeColor="text1"/>
          <w:szCs w:val="24"/>
        </w:rPr>
        <w:t xml:space="preserve"> There is no doubt that </w:t>
      </w:r>
      <w:r w:rsidR="005D7BF2" w:rsidRPr="00FC0679">
        <w:rPr>
          <w:rFonts w:cs="Times New Roman"/>
          <w:color w:val="000000" w:themeColor="text1"/>
          <w:szCs w:val="24"/>
        </w:rPr>
        <w:t xml:space="preserve">the sensuality of the union between </w:t>
      </w:r>
      <w:r w:rsidR="00616712" w:rsidRPr="00FC0679">
        <w:rPr>
          <w:rFonts w:cs="Times New Roman"/>
          <w:color w:val="000000" w:themeColor="text1"/>
          <w:szCs w:val="24"/>
        </w:rPr>
        <w:t xml:space="preserve">Alcee and </w:t>
      </w:r>
      <w:proofErr w:type="spellStart"/>
      <w:r w:rsidR="00616712" w:rsidRPr="00FC0679">
        <w:rPr>
          <w:rFonts w:cs="Times New Roman"/>
          <w:color w:val="000000" w:themeColor="text1"/>
          <w:szCs w:val="24"/>
        </w:rPr>
        <w:t>Calixta</w:t>
      </w:r>
      <w:proofErr w:type="spellEnd"/>
      <w:r w:rsidR="00616712" w:rsidRPr="00FC0679">
        <w:rPr>
          <w:rFonts w:cs="Times New Roman"/>
          <w:color w:val="000000" w:themeColor="text1"/>
          <w:szCs w:val="24"/>
        </w:rPr>
        <w:t xml:space="preserve"> was noticeable.</w:t>
      </w:r>
      <w:r w:rsidR="0080056A" w:rsidRPr="00FC0679">
        <w:rPr>
          <w:rFonts w:cs="Times New Roman"/>
          <w:color w:val="000000" w:themeColor="text1"/>
          <w:szCs w:val="24"/>
        </w:rPr>
        <w:t xml:space="preserve"> When it comes to the way in which the sexual union </w:t>
      </w:r>
      <w:r w:rsidR="0080056A" w:rsidRPr="00FC0679">
        <w:rPr>
          <w:rFonts w:cs="Times New Roman"/>
          <w:color w:val="000000" w:themeColor="text1"/>
          <w:szCs w:val="24"/>
        </w:rPr>
        <w:lastRenderedPageBreak/>
        <w:t>is described by Chopin, it undoubtedly tends to give a challenge to the norms of Chopin's day.</w:t>
      </w:r>
      <w:r w:rsidR="00B01C9B" w:rsidRPr="00FC0679">
        <w:rPr>
          <w:rFonts w:cs="Times New Roman"/>
          <w:color w:val="000000" w:themeColor="text1"/>
          <w:szCs w:val="24"/>
        </w:rPr>
        <w:t xml:space="preserve"> The reason for that is quite simple as that relationship as essentially pleasing and good.</w:t>
      </w:r>
      <w:r w:rsidR="00420206" w:rsidRPr="00FC0679">
        <w:rPr>
          <w:rFonts w:cs="Times New Roman"/>
          <w:color w:val="000000" w:themeColor="text1"/>
          <w:szCs w:val="24"/>
        </w:rPr>
        <w:t xml:space="preserve"> </w:t>
      </w:r>
    </w:p>
    <w:p w14:paraId="5FCF4680" w14:textId="3277BA70" w:rsidR="006D0A5A" w:rsidRPr="00FC0679" w:rsidRDefault="009F576A" w:rsidP="00FC0679">
      <w:pPr>
        <w:spacing w:after="0" w:line="480" w:lineRule="auto"/>
        <w:rPr>
          <w:rFonts w:cs="Times New Roman"/>
          <w:color w:val="000000" w:themeColor="text1"/>
          <w:szCs w:val="24"/>
        </w:rPr>
      </w:pPr>
      <w:r w:rsidRPr="00FC0679">
        <w:rPr>
          <w:rFonts w:cs="Times New Roman"/>
          <w:color w:val="000000" w:themeColor="text1"/>
          <w:szCs w:val="24"/>
        </w:rPr>
        <w:tab/>
      </w:r>
      <w:r w:rsidR="003E548D" w:rsidRPr="00FC0679">
        <w:rPr>
          <w:rFonts w:cs="Times New Roman"/>
          <w:color w:val="000000" w:themeColor="text1"/>
          <w:szCs w:val="24"/>
        </w:rPr>
        <w:t>I can simply sum up the entire argument here by saying that Chopin is clea</w:t>
      </w:r>
      <w:r w:rsidR="003E548D" w:rsidRPr="00FC0679">
        <w:rPr>
          <w:rFonts w:cs="Times New Roman"/>
          <w:color w:val="000000" w:themeColor="text1"/>
          <w:szCs w:val="24"/>
        </w:rPr>
        <w:t>rly having an argument against the narrow social women's role in their marriages.</w:t>
      </w:r>
      <w:r w:rsidR="00E76866" w:rsidRPr="00FC0679">
        <w:rPr>
          <w:rFonts w:cs="Times New Roman"/>
          <w:color w:val="000000" w:themeColor="text1"/>
          <w:szCs w:val="24"/>
        </w:rPr>
        <w:t xml:space="preserve"> All of this has been done when Chopin presents </w:t>
      </w:r>
      <w:proofErr w:type="spellStart"/>
      <w:r w:rsidR="00E76866" w:rsidRPr="00FC0679">
        <w:rPr>
          <w:rFonts w:cs="Times New Roman"/>
          <w:color w:val="000000" w:themeColor="text1"/>
          <w:szCs w:val="24"/>
        </w:rPr>
        <w:t>Calixta</w:t>
      </w:r>
      <w:proofErr w:type="spellEnd"/>
      <w:r w:rsidR="00E76866" w:rsidRPr="00FC0679">
        <w:rPr>
          <w:rFonts w:cs="Times New Roman"/>
          <w:color w:val="000000" w:themeColor="text1"/>
          <w:szCs w:val="24"/>
        </w:rPr>
        <w:t xml:space="preserve"> as not only just pleased, but also pleasured by her adultery.</w:t>
      </w:r>
      <w:r w:rsidR="009B732D" w:rsidRPr="00FC0679">
        <w:rPr>
          <w:rFonts w:cs="Times New Roman"/>
          <w:color w:val="000000" w:themeColor="text1"/>
          <w:szCs w:val="24"/>
        </w:rPr>
        <w:t xml:space="preserve"> The matter of fact is that </w:t>
      </w:r>
      <w:r w:rsidR="00C541E1" w:rsidRPr="00FC0679">
        <w:rPr>
          <w:rFonts w:cs="Times New Roman"/>
          <w:color w:val="000000" w:themeColor="text1"/>
          <w:szCs w:val="24"/>
        </w:rPr>
        <w:t>the way in which all of this helps her marriage, Chopin tends to protest against the forced fidelity</w:t>
      </w:r>
      <w:r w:rsidR="00FC0679" w:rsidRPr="00FC0679">
        <w:rPr>
          <w:rFonts w:cs="Times New Roman"/>
          <w:color w:val="000000" w:themeColor="text1"/>
          <w:szCs w:val="24"/>
        </w:rPr>
        <w:t xml:space="preserve"> </w:t>
      </w:r>
      <w:r w:rsidR="00FC0679" w:rsidRPr="00FC0679">
        <w:rPr>
          <w:rFonts w:cs="Times New Roman"/>
          <w:color w:val="000000" w:themeColor="text1"/>
          <w:szCs w:val="24"/>
        </w:rPr>
        <w:t>(</w:t>
      </w:r>
      <w:r w:rsidR="00FC0679" w:rsidRPr="00FC0679">
        <w:rPr>
          <w:rFonts w:cs="Times New Roman"/>
          <w:color w:val="000000" w:themeColor="text1"/>
          <w:szCs w:val="24"/>
          <w:shd w:val="clear" w:color="auto" w:fill="FFFFFF"/>
        </w:rPr>
        <w:t>Stein, 2003)</w:t>
      </w:r>
      <w:r w:rsidR="00C541E1" w:rsidRPr="00FC0679">
        <w:rPr>
          <w:rFonts w:cs="Times New Roman"/>
          <w:color w:val="000000" w:themeColor="text1"/>
          <w:szCs w:val="24"/>
        </w:rPr>
        <w:t>.</w:t>
      </w:r>
      <w:r w:rsidR="00826821" w:rsidRPr="00FC0679">
        <w:rPr>
          <w:rFonts w:cs="Times New Roman"/>
          <w:color w:val="000000" w:themeColor="text1"/>
          <w:szCs w:val="24"/>
        </w:rPr>
        <w:t xml:space="preserve"> </w:t>
      </w:r>
      <w:r w:rsidR="004E32E4" w:rsidRPr="00FC0679">
        <w:rPr>
          <w:rFonts w:cs="Times New Roman"/>
          <w:color w:val="000000" w:themeColor="text1"/>
          <w:szCs w:val="24"/>
        </w:rPr>
        <w:t>There is no doubt that if we try to repress our feelings or try to ignore our feelings, it may only result in harming us, and it can never benefit us in any sense at all.</w:t>
      </w:r>
    </w:p>
    <w:p w14:paraId="081814D8" w14:textId="25804E00" w:rsidR="00FC0679" w:rsidRPr="00FC0679" w:rsidRDefault="003E548D" w:rsidP="00FC0679">
      <w:pPr>
        <w:spacing w:after="0" w:line="480" w:lineRule="auto"/>
        <w:rPr>
          <w:rFonts w:cs="Times New Roman"/>
          <w:color w:val="000000" w:themeColor="text1"/>
          <w:szCs w:val="24"/>
        </w:rPr>
      </w:pPr>
      <w:r w:rsidRPr="00FC0679">
        <w:rPr>
          <w:rFonts w:cs="Times New Roman"/>
          <w:color w:val="000000" w:themeColor="text1"/>
          <w:szCs w:val="24"/>
        </w:rPr>
        <w:tab/>
        <w:t xml:space="preserve">In a </w:t>
      </w:r>
      <w:r w:rsidRPr="00FC0679">
        <w:rPr>
          <w:rFonts w:cs="Times New Roman"/>
          <w:color w:val="000000" w:themeColor="text1"/>
          <w:szCs w:val="24"/>
        </w:rPr>
        <w:t>nutshell, it can be conclude</w:t>
      </w:r>
      <w:r w:rsidR="007A1326" w:rsidRPr="00FC0679">
        <w:rPr>
          <w:rFonts w:cs="Times New Roman"/>
          <w:color w:val="000000" w:themeColor="text1"/>
          <w:szCs w:val="24"/>
        </w:rPr>
        <w:t>d</w:t>
      </w:r>
      <w:r w:rsidR="00DA77D0" w:rsidRPr="00FC0679">
        <w:rPr>
          <w:rFonts w:cs="Times New Roman"/>
          <w:color w:val="000000" w:themeColor="text1"/>
          <w:szCs w:val="24"/>
        </w:rPr>
        <w:t xml:space="preserve"> the storm tends to act </w:t>
      </w:r>
      <w:r w:rsidR="004462C7" w:rsidRPr="00FC0679">
        <w:rPr>
          <w:rFonts w:cs="Times New Roman"/>
          <w:color w:val="000000" w:themeColor="text1"/>
          <w:szCs w:val="24"/>
        </w:rPr>
        <w:t>as a catalyst in the story.</w:t>
      </w:r>
      <w:r w:rsidR="005964DF" w:rsidRPr="00FC0679">
        <w:rPr>
          <w:rFonts w:cs="Times New Roman"/>
          <w:color w:val="000000" w:themeColor="text1"/>
          <w:szCs w:val="24"/>
        </w:rPr>
        <w:t xml:space="preserve"> The idea is simply taken from the fact that the storm ca</w:t>
      </w:r>
      <w:r w:rsidR="00947585" w:rsidRPr="00FC0679">
        <w:rPr>
          <w:rFonts w:cs="Times New Roman"/>
          <w:color w:val="000000" w:themeColor="text1"/>
          <w:szCs w:val="24"/>
        </w:rPr>
        <w:t>u</w:t>
      </w:r>
      <w:r w:rsidR="005964DF" w:rsidRPr="00FC0679">
        <w:rPr>
          <w:rFonts w:cs="Times New Roman"/>
          <w:color w:val="000000" w:themeColor="text1"/>
          <w:szCs w:val="24"/>
        </w:rPr>
        <w:t>ses the events to unfold as they do.</w:t>
      </w:r>
      <w:r w:rsidR="00E23159" w:rsidRPr="00FC0679">
        <w:rPr>
          <w:rFonts w:cs="Times New Roman"/>
          <w:color w:val="000000" w:themeColor="text1"/>
          <w:szCs w:val="24"/>
        </w:rPr>
        <w:t xml:space="preserve"> </w:t>
      </w:r>
      <w:r w:rsidRPr="00FC0679">
        <w:rPr>
          <w:rFonts w:cs="Times New Roman"/>
          <w:color w:val="000000" w:themeColor="text1"/>
          <w:szCs w:val="24"/>
        </w:rPr>
        <w:t xml:space="preserve"> </w:t>
      </w:r>
      <w:r w:rsidR="00947585" w:rsidRPr="00FC0679">
        <w:rPr>
          <w:rFonts w:cs="Times New Roman"/>
          <w:color w:val="000000" w:themeColor="text1"/>
          <w:szCs w:val="24"/>
        </w:rPr>
        <w:t xml:space="preserve">Chopin has used the storm as a symbol, and </w:t>
      </w:r>
      <w:proofErr w:type="gramStart"/>
      <w:r w:rsidR="00947585" w:rsidRPr="00FC0679">
        <w:rPr>
          <w:rFonts w:cs="Times New Roman"/>
          <w:color w:val="000000" w:themeColor="text1"/>
          <w:szCs w:val="24"/>
        </w:rPr>
        <w:t>this results</w:t>
      </w:r>
      <w:proofErr w:type="gramEnd"/>
      <w:r w:rsidR="00947585" w:rsidRPr="00FC0679">
        <w:rPr>
          <w:rFonts w:cs="Times New Roman"/>
          <w:color w:val="000000" w:themeColor="text1"/>
          <w:szCs w:val="24"/>
        </w:rPr>
        <w:t xml:space="preserve"> in giving way to a passage that can encounter the relationship that occurs.</w:t>
      </w:r>
      <w:r w:rsidR="00F70ED6" w:rsidRPr="00FC0679">
        <w:rPr>
          <w:rFonts w:cs="Times New Roman"/>
          <w:color w:val="000000" w:themeColor="text1"/>
          <w:szCs w:val="24"/>
        </w:rPr>
        <w:t xml:space="preserve"> There is no doubt that Chopin has successfully combined two different aspects of life, and has tried to involve the symbolism along with the relationship of the storm to sexual desired and physical needs</w:t>
      </w:r>
      <w:r w:rsidR="00FC0679" w:rsidRPr="00FC0679">
        <w:rPr>
          <w:rFonts w:cs="Times New Roman"/>
          <w:color w:val="000000" w:themeColor="text1"/>
          <w:szCs w:val="24"/>
        </w:rPr>
        <w:t xml:space="preserve"> </w:t>
      </w:r>
      <w:r w:rsidR="00FC0679" w:rsidRPr="00FC0679">
        <w:rPr>
          <w:rFonts w:cs="Times New Roman"/>
          <w:color w:val="000000" w:themeColor="text1"/>
          <w:szCs w:val="24"/>
        </w:rPr>
        <w:t>(</w:t>
      </w:r>
      <w:r w:rsidR="00FC0679" w:rsidRPr="00FC0679">
        <w:rPr>
          <w:rFonts w:cs="Times New Roman"/>
          <w:color w:val="000000" w:themeColor="text1"/>
          <w:szCs w:val="24"/>
          <w:shd w:val="clear" w:color="auto" w:fill="FFFFFF"/>
        </w:rPr>
        <w:t>Stein, 2003)</w:t>
      </w:r>
      <w:r w:rsidR="00F70ED6" w:rsidRPr="00FC0679">
        <w:rPr>
          <w:rFonts w:cs="Times New Roman"/>
          <w:color w:val="000000" w:themeColor="text1"/>
          <w:szCs w:val="24"/>
        </w:rPr>
        <w:t xml:space="preserve">. </w:t>
      </w:r>
    </w:p>
    <w:p w14:paraId="35E65A76" w14:textId="77777777" w:rsidR="00FC0679" w:rsidRPr="00FC0679" w:rsidRDefault="00FC0679" w:rsidP="00FC0679">
      <w:pPr>
        <w:spacing w:after="0" w:line="480" w:lineRule="auto"/>
        <w:rPr>
          <w:rFonts w:cs="Times New Roman"/>
          <w:color w:val="000000" w:themeColor="text1"/>
          <w:szCs w:val="24"/>
        </w:rPr>
      </w:pPr>
      <w:r w:rsidRPr="00FC0679">
        <w:rPr>
          <w:rFonts w:cs="Times New Roman"/>
          <w:color w:val="000000" w:themeColor="text1"/>
          <w:szCs w:val="24"/>
        </w:rPr>
        <w:br w:type="page"/>
      </w:r>
    </w:p>
    <w:p w14:paraId="79E5D2D5" w14:textId="04EC3856" w:rsidR="00AD0E76" w:rsidRPr="00FC0679" w:rsidRDefault="00FC0679" w:rsidP="00FC0679">
      <w:pPr>
        <w:spacing w:after="0" w:line="480" w:lineRule="auto"/>
        <w:jc w:val="center"/>
        <w:rPr>
          <w:rFonts w:cs="Times New Roman"/>
          <w:color w:val="000000" w:themeColor="text1"/>
          <w:szCs w:val="24"/>
        </w:rPr>
      </w:pPr>
      <w:r w:rsidRPr="00FC0679">
        <w:rPr>
          <w:rFonts w:cs="Times New Roman"/>
          <w:color w:val="000000" w:themeColor="text1"/>
          <w:szCs w:val="24"/>
        </w:rPr>
        <w:lastRenderedPageBreak/>
        <w:t>Work Cited</w:t>
      </w:r>
    </w:p>
    <w:p w14:paraId="6129353C" w14:textId="4A7A7F6B" w:rsidR="00FC0679" w:rsidRPr="00FC0679" w:rsidRDefault="00FC0679" w:rsidP="00FC0679">
      <w:pPr>
        <w:spacing w:after="0" w:line="480" w:lineRule="auto"/>
        <w:ind w:left="720" w:hanging="720"/>
        <w:rPr>
          <w:rFonts w:cs="Times New Roman"/>
          <w:color w:val="000000" w:themeColor="text1"/>
          <w:szCs w:val="24"/>
        </w:rPr>
      </w:pPr>
      <w:r w:rsidRPr="00FC0679">
        <w:rPr>
          <w:rFonts w:cs="Times New Roman"/>
          <w:color w:val="000000" w:themeColor="text1"/>
          <w:szCs w:val="24"/>
          <w:shd w:val="clear" w:color="auto" w:fill="FFFFFF"/>
        </w:rPr>
        <w:t>Stein, Allen. "The Kaleidoscope of Truth: A New Look at Chopin's" The Storm"." </w:t>
      </w:r>
      <w:r w:rsidRPr="00FC0679">
        <w:rPr>
          <w:rFonts w:cs="Times New Roman"/>
          <w:i/>
          <w:iCs/>
          <w:color w:val="000000" w:themeColor="text1"/>
          <w:szCs w:val="24"/>
          <w:shd w:val="clear" w:color="auto" w:fill="FFFFFF"/>
        </w:rPr>
        <w:t>American Literary Realism</w:t>
      </w:r>
      <w:r w:rsidRPr="00FC0679">
        <w:rPr>
          <w:rFonts w:cs="Times New Roman"/>
          <w:color w:val="000000" w:themeColor="text1"/>
          <w:szCs w:val="24"/>
          <w:shd w:val="clear" w:color="auto" w:fill="FFFFFF"/>
        </w:rPr>
        <w:t> 36.1 (2003): 51-64.</w:t>
      </w:r>
      <w:bookmarkStart w:id="0" w:name="_GoBack"/>
      <w:bookmarkEnd w:id="0"/>
    </w:p>
    <w:sectPr w:rsidR="00FC0679" w:rsidRPr="00FC0679"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023449" w14:textId="77777777" w:rsidR="003E548D" w:rsidRDefault="003E548D">
      <w:pPr>
        <w:spacing w:after="0" w:line="240" w:lineRule="auto"/>
      </w:pPr>
      <w:r>
        <w:separator/>
      </w:r>
    </w:p>
  </w:endnote>
  <w:endnote w:type="continuationSeparator" w:id="0">
    <w:p w14:paraId="4DF6E6D2" w14:textId="77777777" w:rsidR="003E548D" w:rsidRDefault="003E5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917769" w14:textId="77777777" w:rsidR="003E548D" w:rsidRDefault="003E548D">
      <w:pPr>
        <w:spacing w:after="0" w:line="240" w:lineRule="auto"/>
      </w:pPr>
      <w:r>
        <w:separator/>
      </w:r>
    </w:p>
  </w:footnote>
  <w:footnote w:type="continuationSeparator" w:id="0">
    <w:p w14:paraId="6AACA3DF" w14:textId="77777777" w:rsidR="003E548D" w:rsidRDefault="003E54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3E548D"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FC0679">
      <w:rPr>
        <w:rFonts w:cs="Times New Roman"/>
        <w:noProof/>
        <w:szCs w:val="24"/>
      </w:rPr>
      <w:t>5</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3E548D"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FC0679">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05F46"/>
    <w:rsid w:val="00024ABE"/>
    <w:rsid w:val="0006418B"/>
    <w:rsid w:val="000801C2"/>
    <w:rsid w:val="0008177B"/>
    <w:rsid w:val="00085776"/>
    <w:rsid w:val="00086FDE"/>
    <w:rsid w:val="000B30C1"/>
    <w:rsid w:val="000B678F"/>
    <w:rsid w:val="000C4D17"/>
    <w:rsid w:val="0010000C"/>
    <w:rsid w:val="00102F66"/>
    <w:rsid w:val="00141074"/>
    <w:rsid w:val="001670D6"/>
    <w:rsid w:val="001724D0"/>
    <w:rsid w:val="00187C02"/>
    <w:rsid w:val="001F195D"/>
    <w:rsid w:val="00235D9F"/>
    <w:rsid w:val="0023736C"/>
    <w:rsid w:val="00256F11"/>
    <w:rsid w:val="00267851"/>
    <w:rsid w:val="002712B0"/>
    <w:rsid w:val="00271F3A"/>
    <w:rsid w:val="002777E7"/>
    <w:rsid w:val="002A2006"/>
    <w:rsid w:val="002A71B6"/>
    <w:rsid w:val="002C01EB"/>
    <w:rsid w:val="002C226B"/>
    <w:rsid w:val="002C7851"/>
    <w:rsid w:val="003114BD"/>
    <w:rsid w:val="0031725A"/>
    <w:rsid w:val="00327A77"/>
    <w:rsid w:val="00344FAA"/>
    <w:rsid w:val="00346839"/>
    <w:rsid w:val="00362195"/>
    <w:rsid w:val="003705A4"/>
    <w:rsid w:val="003818DF"/>
    <w:rsid w:val="0038486D"/>
    <w:rsid w:val="00393273"/>
    <w:rsid w:val="003A3A01"/>
    <w:rsid w:val="003A658B"/>
    <w:rsid w:val="003C2B45"/>
    <w:rsid w:val="003D104A"/>
    <w:rsid w:val="003E548D"/>
    <w:rsid w:val="003F6577"/>
    <w:rsid w:val="003F79EB"/>
    <w:rsid w:val="00404FE7"/>
    <w:rsid w:val="00416642"/>
    <w:rsid w:val="00420206"/>
    <w:rsid w:val="00440058"/>
    <w:rsid w:val="004462C7"/>
    <w:rsid w:val="00452C33"/>
    <w:rsid w:val="00466A45"/>
    <w:rsid w:val="00471063"/>
    <w:rsid w:val="00473F69"/>
    <w:rsid w:val="00474C6D"/>
    <w:rsid w:val="0048432E"/>
    <w:rsid w:val="00493037"/>
    <w:rsid w:val="004A527B"/>
    <w:rsid w:val="004D4892"/>
    <w:rsid w:val="004D4F76"/>
    <w:rsid w:val="004E32E4"/>
    <w:rsid w:val="004F28C6"/>
    <w:rsid w:val="004F2BAF"/>
    <w:rsid w:val="00513D7E"/>
    <w:rsid w:val="00516996"/>
    <w:rsid w:val="005227B1"/>
    <w:rsid w:val="00530FF7"/>
    <w:rsid w:val="00550EFD"/>
    <w:rsid w:val="0055353C"/>
    <w:rsid w:val="00557A81"/>
    <w:rsid w:val="005619B4"/>
    <w:rsid w:val="0056526B"/>
    <w:rsid w:val="005742EA"/>
    <w:rsid w:val="0059221F"/>
    <w:rsid w:val="00594B5F"/>
    <w:rsid w:val="005964DF"/>
    <w:rsid w:val="00597634"/>
    <w:rsid w:val="005A0BDC"/>
    <w:rsid w:val="005A1A77"/>
    <w:rsid w:val="005B4153"/>
    <w:rsid w:val="005B734B"/>
    <w:rsid w:val="005C20F1"/>
    <w:rsid w:val="005D7BF2"/>
    <w:rsid w:val="005E72D7"/>
    <w:rsid w:val="005F4D1F"/>
    <w:rsid w:val="00603A33"/>
    <w:rsid w:val="00606F5C"/>
    <w:rsid w:val="0061648D"/>
    <w:rsid w:val="00616712"/>
    <w:rsid w:val="00626F5A"/>
    <w:rsid w:val="0063543C"/>
    <w:rsid w:val="00654638"/>
    <w:rsid w:val="00695858"/>
    <w:rsid w:val="006B7744"/>
    <w:rsid w:val="006C2B28"/>
    <w:rsid w:val="006D0A5A"/>
    <w:rsid w:val="006D49B1"/>
    <w:rsid w:val="006D7BC6"/>
    <w:rsid w:val="006F110D"/>
    <w:rsid w:val="007068C1"/>
    <w:rsid w:val="00745B64"/>
    <w:rsid w:val="0075409B"/>
    <w:rsid w:val="00760E2A"/>
    <w:rsid w:val="00792FD6"/>
    <w:rsid w:val="007A1326"/>
    <w:rsid w:val="007A1D41"/>
    <w:rsid w:val="007A32D1"/>
    <w:rsid w:val="007C1C60"/>
    <w:rsid w:val="007E7563"/>
    <w:rsid w:val="0080056A"/>
    <w:rsid w:val="00812A71"/>
    <w:rsid w:val="00826821"/>
    <w:rsid w:val="00830B67"/>
    <w:rsid w:val="00832564"/>
    <w:rsid w:val="00843378"/>
    <w:rsid w:val="008533E6"/>
    <w:rsid w:val="0085695B"/>
    <w:rsid w:val="008A0C2E"/>
    <w:rsid w:val="008A6D60"/>
    <w:rsid w:val="008B3B75"/>
    <w:rsid w:val="008C2FAF"/>
    <w:rsid w:val="008C5BE4"/>
    <w:rsid w:val="008F1E2C"/>
    <w:rsid w:val="009129C4"/>
    <w:rsid w:val="00923802"/>
    <w:rsid w:val="009317D4"/>
    <w:rsid w:val="00935DA3"/>
    <w:rsid w:val="00941495"/>
    <w:rsid w:val="00947585"/>
    <w:rsid w:val="00981004"/>
    <w:rsid w:val="009972F0"/>
    <w:rsid w:val="00997E30"/>
    <w:rsid w:val="009B732D"/>
    <w:rsid w:val="009D459E"/>
    <w:rsid w:val="009F576A"/>
    <w:rsid w:val="009F5BB9"/>
    <w:rsid w:val="009F656E"/>
    <w:rsid w:val="00A020E5"/>
    <w:rsid w:val="00A26270"/>
    <w:rsid w:val="00A4374D"/>
    <w:rsid w:val="00A61F80"/>
    <w:rsid w:val="00A64806"/>
    <w:rsid w:val="00A812F5"/>
    <w:rsid w:val="00A964D5"/>
    <w:rsid w:val="00AB6E98"/>
    <w:rsid w:val="00AD0E76"/>
    <w:rsid w:val="00AE3905"/>
    <w:rsid w:val="00AE5B7F"/>
    <w:rsid w:val="00AE7EE1"/>
    <w:rsid w:val="00B01C9B"/>
    <w:rsid w:val="00B025F5"/>
    <w:rsid w:val="00B20328"/>
    <w:rsid w:val="00B22BC7"/>
    <w:rsid w:val="00B3029B"/>
    <w:rsid w:val="00B405F9"/>
    <w:rsid w:val="00B57C70"/>
    <w:rsid w:val="00B73412"/>
    <w:rsid w:val="00B84113"/>
    <w:rsid w:val="00BA1B8E"/>
    <w:rsid w:val="00BC3CE8"/>
    <w:rsid w:val="00BC6300"/>
    <w:rsid w:val="00BC6971"/>
    <w:rsid w:val="00BE25A3"/>
    <w:rsid w:val="00C01A77"/>
    <w:rsid w:val="00C13C2E"/>
    <w:rsid w:val="00C5356B"/>
    <w:rsid w:val="00C541E1"/>
    <w:rsid w:val="00C74D28"/>
    <w:rsid w:val="00C75C92"/>
    <w:rsid w:val="00C8278A"/>
    <w:rsid w:val="00C8766B"/>
    <w:rsid w:val="00CA2688"/>
    <w:rsid w:val="00CB3918"/>
    <w:rsid w:val="00CD3D5D"/>
    <w:rsid w:val="00CF0A51"/>
    <w:rsid w:val="00D41DB1"/>
    <w:rsid w:val="00D41DBF"/>
    <w:rsid w:val="00D43F29"/>
    <w:rsid w:val="00D5076D"/>
    <w:rsid w:val="00D54994"/>
    <w:rsid w:val="00D5779E"/>
    <w:rsid w:val="00D63C71"/>
    <w:rsid w:val="00D67602"/>
    <w:rsid w:val="00D74986"/>
    <w:rsid w:val="00D8349B"/>
    <w:rsid w:val="00D923BB"/>
    <w:rsid w:val="00DA77D0"/>
    <w:rsid w:val="00DB0AF4"/>
    <w:rsid w:val="00DB623F"/>
    <w:rsid w:val="00E12AC7"/>
    <w:rsid w:val="00E14841"/>
    <w:rsid w:val="00E23159"/>
    <w:rsid w:val="00E63809"/>
    <w:rsid w:val="00E76866"/>
    <w:rsid w:val="00E8139F"/>
    <w:rsid w:val="00E82DE8"/>
    <w:rsid w:val="00EB0B8E"/>
    <w:rsid w:val="00EB1EF1"/>
    <w:rsid w:val="00EB5449"/>
    <w:rsid w:val="00EC1DAA"/>
    <w:rsid w:val="00ED2C21"/>
    <w:rsid w:val="00EF1641"/>
    <w:rsid w:val="00F25B50"/>
    <w:rsid w:val="00F42017"/>
    <w:rsid w:val="00F42E83"/>
    <w:rsid w:val="00F4670E"/>
    <w:rsid w:val="00F470DD"/>
    <w:rsid w:val="00F53A80"/>
    <w:rsid w:val="00F6719B"/>
    <w:rsid w:val="00F70ED6"/>
    <w:rsid w:val="00F8205C"/>
    <w:rsid w:val="00F82337"/>
    <w:rsid w:val="00FC0679"/>
    <w:rsid w:val="00FC1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FB8BA-A8D4-4741-B07C-C544A1EC4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4</cp:revision>
  <dcterms:created xsi:type="dcterms:W3CDTF">2019-03-25T13:27:00Z</dcterms:created>
  <dcterms:modified xsi:type="dcterms:W3CDTF">2019-03-25T13:30:00Z</dcterms:modified>
</cp:coreProperties>
</file>